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E2EA7C" w14:textId="26A6FC52" w:rsidR="00C664FF" w:rsidRPr="005071BB" w:rsidRDefault="003311BE" w:rsidP="003311BE">
      <w:pPr>
        <w:jc w:val="center"/>
        <w:rPr>
          <w:rFonts w:ascii="Times New Roman" w:eastAsia="楷体" w:hAnsi="Times New Roman"/>
          <w:b/>
          <w:bCs/>
          <w:sz w:val="32"/>
          <w:szCs w:val="32"/>
        </w:rPr>
      </w:pPr>
      <w:r w:rsidRPr="005071BB">
        <w:rPr>
          <w:rFonts w:ascii="Times New Roman" w:eastAsia="楷体" w:hAnsi="Times New Roman" w:hint="eastAsia"/>
          <w:b/>
          <w:bCs/>
          <w:sz w:val="32"/>
          <w:szCs w:val="32"/>
        </w:rPr>
        <w:t>第五届“一带一路”可持续制冷与空调国际研讨会</w:t>
      </w:r>
    </w:p>
    <w:p w14:paraId="40048309" w14:textId="6DDA227A" w:rsidR="003311BE" w:rsidRPr="00710449" w:rsidRDefault="003311BE" w:rsidP="003311BE">
      <w:pPr>
        <w:jc w:val="center"/>
        <w:rPr>
          <w:rFonts w:ascii="Times New Roman" w:eastAsia="楷体" w:hAnsi="Times New Roman"/>
          <w:b/>
          <w:bCs/>
          <w:sz w:val="28"/>
          <w:szCs w:val="28"/>
        </w:rPr>
      </w:pPr>
      <w:r w:rsidRPr="00710449">
        <w:rPr>
          <w:rFonts w:ascii="Times New Roman" w:eastAsia="楷体" w:hAnsi="Times New Roman"/>
          <w:b/>
          <w:bCs/>
          <w:sz w:val="28"/>
          <w:szCs w:val="28"/>
        </w:rPr>
        <w:t>Internationa</w:t>
      </w:r>
      <w:r w:rsidRPr="00710449">
        <w:rPr>
          <w:rFonts w:ascii="Times New Roman" w:eastAsia="楷体" w:hAnsi="Times New Roman" w:hint="eastAsia"/>
          <w:b/>
          <w:bCs/>
          <w:sz w:val="28"/>
          <w:szCs w:val="28"/>
        </w:rPr>
        <w:t xml:space="preserve">l </w:t>
      </w:r>
      <w:r w:rsidRPr="00710449">
        <w:rPr>
          <w:rFonts w:ascii="Times New Roman" w:eastAsia="楷体" w:hAnsi="Times New Roman"/>
          <w:b/>
          <w:bCs/>
          <w:sz w:val="28"/>
          <w:szCs w:val="28"/>
        </w:rPr>
        <w:t>Conference o</w:t>
      </w:r>
      <w:r w:rsidRPr="00710449">
        <w:rPr>
          <w:rFonts w:ascii="Times New Roman" w:eastAsia="楷体" w:hAnsi="Times New Roman" w:hint="eastAsia"/>
          <w:b/>
          <w:bCs/>
          <w:sz w:val="28"/>
          <w:szCs w:val="28"/>
        </w:rPr>
        <w:t>n Sustainable Building Energy Engineering</w:t>
      </w:r>
      <w:r w:rsidR="008C2746" w:rsidRPr="00710449">
        <w:rPr>
          <w:rFonts w:ascii="Times New Roman" w:eastAsia="楷体" w:hAnsi="Times New Roman" w:hint="eastAsia"/>
          <w:b/>
          <w:bCs/>
          <w:sz w:val="28"/>
          <w:szCs w:val="28"/>
        </w:rPr>
        <w:t xml:space="preserve"> </w:t>
      </w:r>
      <w:r w:rsidRPr="00710449">
        <w:rPr>
          <w:rFonts w:ascii="Times New Roman" w:eastAsia="楷体" w:hAnsi="Times New Roman" w:hint="eastAsia"/>
          <w:b/>
          <w:bCs/>
          <w:sz w:val="28"/>
          <w:szCs w:val="28"/>
        </w:rPr>
        <w:t>(SBEE 2025)</w:t>
      </w:r>
    </w:p>
    <w:p w14:paraId="01914D43" w14:textId="64E03BB7" w:rsidR="00AE0F7F" w:rsidRPr="005071BB" w:rsidRDefault="00AE0F7F" w:rsidP="005071BB">
      <w:pPr>
        <w:spacing w:before="120"/>
        <w:jc w:val="center"/>
        <w:rPr>
          <w:rFonts w:ascii="Times New Roman" w:eastAsia="楷体" w:hAnsi="Times New Roman"/>
          <w:b/>
          <w:bCs/>
          <w:sz w:val="36"/>
          <w:szCs w:val="36"/>
        </w:rPr>
      </w:pPr>
      <w:r w:rsidRPr="005071BB">
        <w:rPr>
          <w:rFonts w:ascii="Times New Roman" w:eastAsia="楷体" w:hAnsi="Times New Roman" w:hint="eastAsia"/>
          <w:b/>
          <w:bCs/>
          <w:sz w:val="36"/>
          <w:szCs w:val="36"/>
        </w:rPr>
        <w:t>议程</w:t>
      </w:r>
      <w:r w:rsidR="00E321B7">
        <w:rPr>
          <w:rFonts w:ascii="Times New Roman" w:eastAsia="楷体" w:hAnsi="Times New Roman" w:hint="eastAsia"/>
          <w:b/>
          <w:bCs/>
          <w:sz w:val="36"/>
          <w:szCs w:val="36"/>
        </w:rPr>
        <w:t>（初步计划）</w:t>
      </w:r>
    </w:p>
    <w:tbl>
      <w:tblPr>
        <w:tblStyle w:val="af2"/>
        <w:tblW w:w="0" w:type="auto"/>
        <w:jc w:val="center"/>
        <w:tblLook w:val="04A0" w:firstRow="1" w:lastRow="0" w:firstColumn="1" w:lastColumn="0" w:noHBand="0" w:noVBand="1"/>
      </w:tblPr>
      <w:tblGrid>
        <w:gridCol w:w="1985"/>
        <w:gridCol w:w="2552"/>
        <w:gridCol w:w="5386"/>
      </w:tblGrid>
      <w:tr w:rsidR="002D166F" w:rsidRPr="005071BB" w14:paraId="2D28426D" w14:textId="77777777" w:rsidTr="00E50144">
        <w:trPr>
          <w:jc w:val="center"/>
        </w:trPr>
        <w:tc>
          <w:tcPr>
            <w:tcW w:w="9923" w:type="dxa"/>
            <w:gridSpan w:val="3"/>
            <w:shd w:val="clear" w:color="auto" w:fill="DAE9F7" w:themeFill="text2" w:themeFillTint="1A"/>
            <w:vAlign w:val="center"/>
          </w:tcPr>
          <w:p w14:paraId="151DA3F9" w14:textId="46A0B0F0" w:rsidR="002D166F" w:rsidRPr="005071BB" w:rsidRDefault="005071BB" w:rsidP="00805E00">
            <w:pPr>
              <w:jc w:val="center"/>
              <w:rPr>
                <w:rFonts w:ascii="Times New Roman" w:eastAsia="楷体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2025</w:t>
            </w:r>
            <w:r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年</w:t>
            </w:r>
            <w:r w:rsidR="008C2746" w:rsidRPr="005071BB"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8</w:t>
            </w:r>
            <w:r w:rsidR="008C2746" w:rsidRPr="005071BB"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月</w:t>
            </w:r>
            <w:r w:rsidR="008C2746" w:rsidRPr="005071BB"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6</w:t>
            </w:r>
            <w:r w:rsidR="00227781" w:rsidRPr="005071BB"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日</w:t>
            </w:r>
            <w:r w:rsidR="00227781" w:rsidRPr="005071BB"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 xml:space="preserve"> </w:t>
            </w:r>
            <w:r w:rsidR="00227781" w:rsidRPr="005071BB"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星期三</w:t>
            </w:r>
          </w:p>
        </w:tc>
      </w:tr>
      <w:tr w:rsidR="002D166F" w:rsidRPr="005071BB" w14:paraId="7C392E1D" w14:textId="77777777" w:rsidTr="00E50144">
        <w:trPr>
          <w:jc w:val="center"/>
        </w:trPr>
        <w:tc>
          <w:tcPr>
            <w:tcW w:w="1985" w:type="dxa"/>
            <w:vAlign w:val="center"/>
          </w:tcPr>
          <w:p w14:paraId="1710FA77" w14:textId="21BCB44F" w:rsidR="002D166F" w:rsidRPr="005071BB" w:rsidRDefault="00227781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1</w:t>
            </w:r>
            <w:r w:rsidR="005071BB">
              <w:rPr>
                <w:rFonts w:ascii="Times New Roman" w:eastAsia="楷体" w:hAnsi="Times New Roman" w:hint="eastAsia"/>
                <w:sz w:val="28"/>
                <w:szCs w:val="28"/>
              </w:rPr>
              <w:t>2</w:t>
            </w: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:30-1</w:t>
            </w:r>
            <w:r w:rsidR="005071BB">
              <w:rPr>
                <w:rFonts w:ascii="Times New Roman" w:eastAsia="楷体" w:hAnsi="Times New Roman" w:hint="eastAsia"/>
                <w:sz w:val="28"/>
                <w:szCs w:val="28"/>
              </w:rPr>
              <w:t>6</w:t>
            </w: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:30</w:t>
            </w:r>
          </w:p>
        </w:tc>
        <w:tc>
          <w:tcPr>
            <w:tcW w:w="2552" w:type="dxa"/>
            <w:vAlign w:val="center"/>
          </w:tcPr>
          <w:p w14:paraId="0165601B" w14:textId="72D9A36F" w:rsidR="002D166F" w:rsidRPr="005071BB" w:rsidRDefault="00227781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会议报</w:t>
            </w:r>
            <w:r w:rsidR="005071BB">
              <w:rPr>
                <w:rFonts w:ascii="Times New Roman" w:eastAsia="楷体" w:hAnsi="Times New Roman" w:hint="eastAsia"/>
                <w:sz w:val="28"/>
                <w:szCs w:val="28"/>
              </w:rPr>
              <w:t>到</w:t>
            </w:r>
          </w:p>
        </w:tc>
        <w:tc>
          <w:tcPr>
            <w:tcW w:w="5386" w:type="dxa"/>
            <w:vAlign w:val="center"/>
          </w:tcPr>
          <w:p w14:paraId="1BB1B1C7" w14:textId="77777777" w:rsidR="00C67F05" w:rsidRDefault="00F133AD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香港理工大学</w:t>
            </w:r>
            <w:r w:rsidR="005071BB" w:rsidRPr="005071BB">
              <w:rPr>
                <w:rFonts w:ascii="Times New Roman" w:eastAsia="楷体" w:hAnsi="Times New Roman"/>
                <w:sz w:val="28"/>
                <w:szCs w:val="28"/>
              </w:rPr>
              <w:t>赛马会</w:t>
            </w:r>
            <w:r w:rsidR="005071BB">
              <w:rPr>
                <w:rFonts w:ascii="Times New Roman" w:eastAsia="楷体" w:hAnsi="Times New Roman" w:hint="eastAsia"/>
                <w:sz w:val="28"/>
                <w:szCs w:val="28"/>
              </w:rPr>
              <w:t>创新</w:t>
            </w:r>
            <w:r w:rsidR="005071BB" w:rsidRPr="005071BB">
              <w:rPr>
                <w:rFonts w:ascii="Times New Roman" w:eastAsia="楷体" w:hAnsi="Times New Roman"/>
                <w:sz w:val="28"/>
                <w:szCs w:val="28"/>
              </w:rPr>
              <w:t>楼</w:t>
            </w:r>
            <w:r w:rsidR="005071BB">
              <w:rPr>
                <w:rFonts w:ascii="Times New Roman" w:eastAsia="楷体" w:hAnsi="Times New Roman" w:hint="eastAsia"/>
                <w:sz w:val="28"/>
                <w:szCs w:val="28"/>
              </w:rPr>
              <w:t>（</w:t>
            </w:r>
            <w:r w:rsidR="005071BB">
              <w:rPr>
                <w:rFonts w:ascii="Times New Roman" w:eastAsia="楷体" w:hAnsi="Times New Roman" w:hint="eastAsia"/>
                <w:sz w:val="28"/>
                <w:szCs w:val="28"/>
              </w:rPr>
              <w:t xml:space="preserve">V </w:t>
            </w:r>
            <w:r w:rsidR="005071BB">
              <w:rPr>
                <w:rFonts w:ascii="Times New Roman" w:eastAsia="楷体" w:hAnsi="Times New Roman" w:hint="eastAsia"/>
                <w:sz w:val="28"/>
                <w:szCs w:val="28"/>
              </w:rPr>
              <w:t>座）</w:t>
            </w:r>
          </w:p>
          <w:p w14:paraId="29249A1E" w14:textId="49D21663" w:rsidR="002D166F" w:rsidRPr="005071BB" w:rsidRDefault="005071BB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/>
                <w:sz w:val="28"/>
                <w:szCs w:val="28"/>
              </w:rPr>
              <w:t>V322</w:t>
            </w:r>
            <w:r>
              <w:rPr>
                <w:rFonts w:ascii="Times New Roman" w:eastAsia="楷体" w:hAnsi="Times New Roman" w:hint="eastAsia"/>
                <w:sz w:val="28"/>
                <w:szCs w:val="28"/>
              </w:rPr>
              <w:t>教室</w:t>
            </w:r>
          </w:p>
        </w:tc>
      </w:tr>
      <w:tr w:rsidR="002D166F" w:rsidRPr="005071BB" w14:paraId="4F05B06D" w14:textId="77777777" w:rsidTr="00E50144">
        <w:trPr>
          <w:jc w:val="center"/>
        </w:trPr>
        <w:tc>
          <w:tcPr>
            <w:tcW w:w="9923" w:type="dxa"/>
            <w:gridSpan w:val="3"/>
            <w:shd w:val="clear" w:color="auto" w:fill="DAE9F7" w:themeFill="text2" w:themeFillTint="1A"/>
            <w:vAlign w:val="center"/>
          </w:tcPr>
          <w:p w14:paraId="59814374" w14:textId="1A7D426E" w:rsidR="002D166F" w:rsidRPr="005071BB" w:rsidRDefault="005071BB" w:rsidP="00805E00">
            <w:pPr>
              <w:jc w:val="center"/>
              <w:rPr>
                <w:rFonts w:ascii="Times New Roman" w:eastAsia="楷体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2025</w:t>
            </w:r>
            <w:r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年</w:t>
            </w:r>
            <w:r w:rsidR="00D27DDA" w:rsidRPr="005071BB"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8</w:t>
            </w:r>
            <w:r w:rsidR="00D27DDA" w:rsidRPr="005071BB"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月</w:t>
            </w:r>
            <w:r w:rsidR="00D27DDA" w:rsidRPr="005071BB"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7</w:t>
            </w:r>
            <w:r w:rsidR="00D27DDA" w:rsidRPr="005071BB"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日</w:t>
            </w:r>
            <w:r w:rsidR="00D27DDA" w:rsidRPr="005071BB"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 xml:space="preserve"> </w:t>
            </w:r>
            <w:r w:rsidR="00D27DDA" w:rsidRPr="005071BB"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星期四</w:t>
            </w:r>
          </w:p>
        </w:tc>
      </w:tr>
      <w:tr w:rsidR="005D6950" w:rsidRPr="005071BB" w14:paraId="73CEEAA1" w14:textId="77777777" w:rsidTr="00E50144">
        <w:trPr>
          <w:jc w:val="center"/>
        </w:trPr>
        <w:tc>
          <w:tcPr>
            <w:tcW w:w="1985" w:type="dxa"/>
            <w:vAlign w:val="center"/>
          </w:tcPr>
          <w:p w14:paraId="284E2608" w14:textId="638E852D" w:rsidR="005D6950" w:rsidRPr="005071BB" w:rsidRDefault="005D6950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9:00-9:30</w:t>
            </w:r>
          </w:p>
        </w:tc>
        <w:tc>
          <w:tcPr>
            <w:tcW w:w="2552" w:type="dxa"/>
            <w:vAlign w:val="center"/>
          </w:tcPr>
          <w:p w14:paraId="5915D1FA" w14:textId="771168DA" w:rsidR="005D6950" w:rsidRPr="005071BB" w:rsidRDefault="005D6950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开幕式</w:t>
            </w:r>
          </w:p>
        </w:tc>
        <w:tc>
          <w:tcPr>
            <w:tcW w:w="5386" w:type="dxa"/>
            <w:vMerge w:val="restart"/>
            <w:vAlign w:val="center"/>
          </w:tcPr>
          <w:p w14:paraId="48ED05D2" w14:textId="77777777" w:rsidR="00C67F05" w:rsidRDefault="005071BB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香港理工大学</w:t>
            </w:r>
            <w:r w:rsidRPr="005071BB">
              <w:rPr>
                <w:rFonts w:ascii="Times New Roman" w:eastAsia="楷体" w:hAnsi="Times New Roman"/>
                <w:sz w:val="28"/>
                <w:szCs w:val="28"/>
              </w:rPr>
              <w:t>赛马会</w:t>
            </w:r>
            <w:r>
              <w:rPr>
                <w:rFonts w:ascii="Times New Roman" w:eastAsia="楷体" w:hAnsi="Times New Roman" w:hint="eastAsia"/>
                <w:sz w:val="28"/>
                <w:szCs w:val="28"/>
              </w:rPr>
              <w:t>创新</w:t>
            </w:r>
            <w:r w:rsidRPr="005071BB">
              <w:rPr>
                <w:rFonts w:ascii="Times New Roman" w:eastAsia="楷体" w:hAnsi="Times New Roman"/>
                <w:sz w:val="28"/>
                <w:szCs w:val="28"/>
              </w:rPr>
              <w:t>楼</w:t>
            </w:r>
            <w:r>
              <w:rPr>
                <w:rFonts w:ascii="Times New Roman" w:eastAsia="楷体" w:hAnsi="Times New Roman" w:hint="eastAsia"/>
                <w:sz w:val="28"/>
                <w:szCs w:val="28"/>
              </w:rPr>
              <w:t>（</w:t>
            </w:r>
            <w:r>
              <w:rPr>
                <w:rFonts w:ascii="Times New Roman" w:eastAsia="楷体" w:hAnsi="Times New Roman" w:hint="eastAsia"/>
                <w:sz w:val="28"/>
                <w:szCs w:val="28"/>
              </w:rPr>
              <w:t xml:space="preserve">V </w:t>
            </w:r>
            <w:r>
              <w:rPr>
                <w:rFonts w:ascii="Times New Roman" w:eastAsia="楷体" w:hAnsi="Times New Roman" w:hint="eastAsia"/>
                <w:sz w:val="28"/>
                <w:szCs w:val="28"/>
              </w:rPr>
              <w:t>座）</w:t>
            </w:r>
          </w:p>
          <w:p w14:paraId="35255231" w14:textId="0AFDE2A8" w:rsidR="005D6950" w:rsidRPr="005071BB" w:rsidRDefault="005071BB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/>
                <w:sz w:val="28"/>
                <w:szCs w:val="28"/>
              </w:rPr>
              <w:t>V322</w:t>
            </w:r>
            <w:r>
              <w:rPr>
                <w:rFonts w:ascii="Times New Roman" w:eastAsia="楷体" w:hAnsi="Times New Roman" w:hint="eastAsia"/>
                <w:sz w:val="28"/>
                <w:szCs w:val="28"/>
              </w:rPr>
              <w:t>教室</w:t>
            </w:r>
          </w:p>
        </w:tc>
      </w:tr>
      <w:tr w:rsidR="005D6950" w:rsidRPr="005071BB" w14:paraId="4EF2D14B" w14:textId="77777777" w:rsidTr="00E50144">
        <w:trPr>
          <w:jc w:val="center"/>
        </w:trPr>
        <w:tc>
          <w:tcPr>
            <w:tcW w:w="1985" w:type="dxa"/>
            <w:vAlign w:val="center"/>
          </w:tcPr>
          <w:p w14:paraId="665E8682" w14:textId="1FAF321B" w:rsidR="005D6950" w:rsidRPr="005071BB" w:rsidRDefault="005D6950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9:30-12:30</w:t>
            </w:r>
          </w:p>
        </w:tc>
        <w:tc>
          <w:tcPr>
            <w:tcW w:w="2552" w:type="dxa"/>
            <w:vAlign w:val="center"/>
          </w:tcPr>
          <w:p w14:paraId="535B1426" w14:textId="7E4F55FB" w:rsidR="005D6950" w:rsidRPr="005071BB" w:rsidRDefault="005D6950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大会</w:t>
            </w:r>
            <w:r w:rsidR="00E321B7">
              <w:rPr>
                <w:rFonts w:ascii="Times New Roman" w:eastAsia="楷体" w:hAnsi="Times New Roman" w:hint="eastAsia"/>
                <w:sz w:val="28"/>
                <w:szCs w:val="28"/>
              </w:rPr>
              <w:t>主讲嘉宾</w:t>
            </w: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论坛</w:t>
            </w:r>
          </w:p>
        </w:tc>
        <w:tc>
          <w:tcPr>
            <w:tcW w:w="5386" w:type="dxa"/>
            <w:vMerge/>
            <w:vAlign w:val="center"/>
          </w:tcPr>
          <w:p w14:paraId="6820D75C" w14:textId="04D1E66C" w:rsidR="005D6950" w:rsidRPr="005071BB" w:rsidRDefault="005D6950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</w:p>
        </w:tc>
      </w:tr>
      <w:tr w:rsidR="00C673A7" w:rsidRPr="005071BB" w14:paraId="615A0CDF" w14:textId="77777777" w:rsidTr="00E50144">
        <w:trPr>
          <w:jc w:val="center"/>
        </w:trPr>
        <w:tc>
          <w:tcPr>
            <w:tcW w:w="1985" w:type="dxa"/>
            <w:vAlign w:val="center"/>
          </w:tcPr>
          <w:p w14:paraId="6C5D69F6" w14:textId="5AFCFE22" w:rsidR="00C673A7" w:rsidRPr="005071BB" w:rsidRDefault="00C673A7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12:30-14:00</w:t>
            </w:r>
          </w:p>
        </w:tc>
        <w:tc>
          <w:tcPr>
            <w:tcW w:w="2552" w:type="dxa"/>
            <w:vAlign w:val="center"/>
          </w:tcPr>
          <w:p w14:paraId="56B6F694" w14:textId="0872DA7A" w:rsidR="00C673A7" w:rsidRPr="005071BB" w:rsidRDefault="00C673A7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午餐</w:t>
            </w:r>
          </w:p>
        </w:tc>
        <w:tc>
          <w:tcPr>
            <w:tcW w:w="5386" w:type="dxa"/>
            <w:vAlign w:val="center"/>
          </w:tcPr>
          <w:p w14:paraId="441E817A" w14:textId="77777777" w:rsidR="00C673A7" w:rsidRPr="005071BB" w:rsidRDefault="00C673A7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</w:p>
        </w:tc>
      </w:tr>
      <w:tr w:rsidR="008A5696" w:rsidRPr="005071BB" w14:paraId="09F35E82" w14:textId="77777777" w:rsidTr="00E50144">
        <w:trPr>
          <w:jc w:val="center"/>
        </w:trPr>
        <w:tc>
          <w:tcPr>
            <w:tcW w:w="1985" w:type="dxa"/>
            <w:vAlign w:val="center"/>
          </w:tcPr>
          <w:p w14:paraId="27C1D88C" w14:textId="27D4B95A" w:rsidR="008A5696" w:rsidRPr="005071BB" w:rsidRDefault="008A5696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14:</w:t>
            </w:r>
            <w:r w:rsidR="00B36660" w:rsidRPr="005071BB">
              <w:rPr>
                <w:rFonts w:ascii="Times New Roman" w:eastAsia="楷体" w:hAnsi="Times New Roman" w:hint="eastAsia"/>
                <w:sz w:val="28"/>
                <w:szCs w:val="28"/>
              </w:rPr>
              <w:t>00-17:</w:t>
            </w:r>
            <w:r w:rsidR="00E321B7">
              <w:rPr>
                <w:rFonts w:ascii="Times New Roman" w:eastAsia="楷体" w:hAnsi="Times New Roman" w:hint="eastAsia"/>
                <w:sz w:val="28"/>
                <w:szCs w:val="28"/>
              </w:rPr>
              <w:t>3</w:t>
            </w:r>
            <w:r w:rsidR="00B36660" w:rsidRPr="005071BB">
              <w:rPr>
                <w:rFonts w:ascii="Times New Roman" w:eastAsia="楷体" w:hAnsi="Times New Roman" w:hint="eastAsia"/>
                <w:sz w:val="28"/>
                <w:szCs w:val="28"/>
              </w:rPr>
              <w:t>0</w:t>
            </w:r>
          </w:p>
        </w:tc>
        <w:tc>
          <w:tcPr>
            <w:tcW w:w="2552" w:type="dxa"/>
            <w:vAlign w:val="center"/>
          </w:tcPr>
          <w:p w14:paraId="529D3D90" w14:textId="48F815B2" w:rsidR="00B36660" w:rsidRPr="005071BB" w:rsidRDefault="00B36660" w:rsidP="00E321B7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bookmarkStart w:id="0" w:name="OLE_LINK1"/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专题论坛</w:t>
            </w:r>
            <w:bookmarkEnd w:id="0"/>
          </w:p>
        </w:tc>
        <w:tc>
          <w:tcPr>
            <w:tcW w:w="5386" w:type="dxa"/>
            <w:vAlign w:val="center"/>
          </w:tcPr>
          <w:p w14:paraId="754F9AD2" w14:textId="15EEF56A" w:rsidR="008A5696" w:rsidRPr="005071BB" w:rsidRDefault="00E321B7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香港理工大学</w:t>
            </w:r>
            <w:r w:rsidRPr="005071BB">
              <w:rPr>
                <w:rFonts w:ascii="Times New Roman" w:eastAsia="楷体" w:hAnsi="Times New Roman"/>
                <w:sz w:val="28"/>
                <w:szCs w:val="28"/>
              </w:rPr>
              <w:t>赛马会</w:t>
            </w:r>
            <w:r>
              <w:rPr>
                <w:rFonts w:ascii="Times New Roman" w:eastAsia="楷体" w:hAnsi="Times New Roman" w:hint="eastAsia"/>
                <w:sz w:val="28"/>
                <w:szCs w:val="28"/>
              </w:rPr>
              <w:t>创新</w:t>
            </w:r>
            <w:r w:rsidRPr="005071BB">
              <w:rPr>
                <w:rFonts w:ascii="Times New Roman" w:eastAsia="楷体" w:hAnsi="Times New Roman"/>
                <w:sz w:val="28"/>
                <w:szCs w:val="28"/>
              </w:rPr>
              <w:t>楼</w:t>
            </w:r>
            <w:r>
              <w:rPr>
                <w:rFonts w:ascii="Times New Roman" w:eastAsia="楷体" w:hAnsi="Times New Roman" w:hint="eastAsia"/>
                <w:sz w:val="28"/>
                <w:szCs w:val="28"/>
              </w:rPr>
              <w:t>（</w:t>
            </w:r>
            <w:r>
              <w:rPr>
                <w:rFonts w:ascii="Times New Roman" w:eastAsia="楷体" w:hAnsi="Times New Roman" w:hint="eastAsia"/>
                <w:sz w:val="28"/>
                <w:szCs w:val="28"/>
              </w:rPr>
              <w:t xml:space="preserve">V </w:t>
            </w:r>
            <w:r>
              <w:rPr>
                <w:rFonts w:ascii="Times New Roman" w:eastAsia="楷体" w:hAnsi="Times New Roman" w:hint="eastAsia"/>
                <w:sz w:val="28"/>
                <w:szCs w:val="28"/>
              </w:rPr>
              <w:t>座）</w:t>
            </w:r>
          </w:p>
        </w:tc>
      </w:tr>
      <w:tr w:rsidR="002E6F2D" w:rsidRPr="005071BB" w14:paraId="799C20B0" w14:textId="77777777" w:rsidTr="00E50144">
        <w:trPr>
          <w:jc w:val="center"/>
        </w:trPr>
        <w:tc>
          <w:tcPr>
            <w:tcW w:w="1985" w:type="dxa"/>
            <w:vAlign w:val="center"/>
          </w:tcPr>
          <w:p w14:paraId="438B0DB8" w14:textId="6A331575" w:rsidR="002E6F2D" w:rsidRPr="005071BB" w:rsidRDefault="003E398B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18:30-20:30</w:t>
            </w:r>
          </w:p>
        </w:tc>
        <w:tc>
          <w:tcPr>
            <w:tcW w:w="2552" w:type="dxa"/>
            <w:vAlign w:val="center"/>
          </w:tcPr>
          <w:p w14:paraId="489A3737" w14:textId="095FC788" w:rsidR="002E6F2D" w:rsidRPr="005071BB" w:rsidRDefault="003E398B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晚</w:t>
            </w:r>
            <w:r w:rsidR="000D1BC4">
              <w:rPr>
                <w:rFonts w:ascii="Times New Roman" w:eastAsia="楷体" w:hAnsi="Times New Roman" w:hint="eastAsia"/>
                <w:sz w:val="28"/>
                <w:szCs w:val="28"/>
              </w:rPr>
              <w:t>餐</w:t>
            </w:r>
          </w:p>
        </w:tc>
        <w:tc>
          <w:tcPr>
            <w:tcW w:w="5386" w:type="dxa"/>
            <w:vAlign w:val="center"/>
          </w:tcPr>
          <w:p w14:paraId="5F451DFB" w14:textId="77777777" w:rsidR="002E6F2D" w:rsidRPr="005071BB" w:rsidRDefault="002E6F2D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</w:p>
        </w:tc>
      </w:tr>
      <w:tr w:rsidR="00D27DDA" w:rsidRPr="005071BB" w14:paraId="025725A3" w14:textId="77777777" w:rsidTr="00E50144">
        <w:trPr>
          <w:jc w:val="center"/>
        </w:trPr>
        <w:tc>
          <w:tcPr>
            <w:tcW w:w="9923" w:type="dxa"/>
            <w:gridSpan w:val="3"/>
            <w:shd w:val="clear" w:color="auto" w:fill="DAE9F7" w:themeFill="text2" w:themeFillTint="1A"/>
            <w:vAlign w:val="center"/>
          </w:tcPr>
          <w:p w14:paraId="381114C9" w14:textId="14AF6ED2" w:rsidR="00D27DDA" w:rsidRPr="005071BB" w:rsidRDefault="00E321B7" w:rsidP="00805E00">
            <w:pPr>
              <w:jc w:val="center"/>
              <w:rPr>
                <w:rFonts w:ascii="Times New Roman" w:eastAsia="楷体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2025</w:t>
            </w:r>
            <w:r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年</w:t>
            </w:r>
            <w:r w:rsidR="00D27DDA" w:rsidRPr="005071BB"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8</w:t>
            </w:r>
            <w:r w:rsidR="00D27DDA" w:rsidRPr="005071BB"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月</w:t>
            </w:r>
            <w:r w:rsidR="00D27DDA" w:rsidRPr="005071BB"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8</w:t>
            </w:r>
            <w:r w:rsidR="00D27DDA" w:rsidRPr="005071BB"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日</w:t>
            </w:r>
            <w:r w:rsidR="00D27DDA" w:rsidRPr="005071BB"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 xml:space="preserve"> </w:t>
            </w:r>
            <w:r w:rsidR="00D27DDA" w:rsidRPr="005071BB"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星期五</w:t>
            </w:r>
          </w:p>
        </w:tc>
      </w:tr>
      <w:tr w:rsidR="001B0F8A" w:rsidRPr="005071BB" w14:paraId="7A6CB2CE" w14:textId="77777777" w:rsidTr="00E50144">
        <w:trPr>
          <w:jc w:val="center"/>
        </w:trPr>
        <w:tc>
          <w:tcPr>
            <w:tcW w:w="1985" w:type="dxa"/>
            <w:vAlign w:val="center"/>
          </w:tcPr>
          <w:p w14:paraId="45E85592" w14:textId="4D95C7C6" w:rsidR="001B0F8A" w:rsidRPr="005071BB" w:rsidRDefault="001B0F8A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9:</w:t>
            </w:r>
            <w:r w:rsidR="00E321B7">
              <w:rPr>
                <w:rFonts w:ascii="Times New Roman" w:eastAsia="楷体" w:hAnsi="Times New Roman" w:hint="eastAsia"/>
                <w:sz w:val="28"/>
                <w:szCs w:val="28"/>
              </w:rPr>
              <w:t>0</w:t>
            </w: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0-12:30</w:t>
            </w:r>
          </w:p>
        </w:tc>
        <w:tc>
          <w:tcPr>
            <w:tcW w:w="2552" w:type="dxa"/>
            <w:vAlign w:val="center"/>
          </w:tcPr>
          <w:p w14:paraId="7D279009" w14:textId="7EEEC2EB" w:rsidR="001B0F8A" w:rsidRPr="005071BB" w:rsidRDefault="00E321B7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大会</w:t>
            </w:r>
            <w:r>
              <w:rPr>
                <w:rFonts w:ascii="Times New Roman" w:eastAsia="楷体" w:hAnsi="Times New Roman" w:hint="eastAsia"/>
                <w:sz w:val="28"/>
                <w:szCs w:val="28"/>
              </w:rPr>
              <w:t>主讲嘉宾</w:t>
            </w: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论坛</w:t>
            </w:r>
          </w:p>
        </w:tc>
        <w:tc>
          <w:tcPr>
            <w:tcW w:w="5386" w:type="dxa"/>
            <w:vAlign w:val="center"/>
          </w:tcPr>
          <w:p w14:paraId="095DAC70" w14:textId="77777777" w:rsidR="00C67F05" w:rsidRDefault="00E321B7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香港理工大学</w:t>
            </w:r>
            <w:r w:rsidRPr="005071BB">
              <w:rPr>
                <w:rFonts w:ascii="Times New Roman" w:eastAsia="楷体" w:hAnsi="Times New Roman"/>
                <w:sz w:val="28"/>
                <w:szCs w:val="28"/>
              </w:rPr>
              <w:t>赛马会</w:t>
            </w:r>
            <w:r>
              <w:rPr>
                <w:rFonts w:ascii="Times New Roman" w:eastAsia="楷体" w:hAnsi="Times New Roman" w:hint="eastAsia"/>
                <w:sz w:val="28"/>
                <w:szCs w:val="28"/>
              </w:rPr>
              <w:t>创新</w:t>
            </w:r>
            <w:r w:rsidRPr="005071BB">
              <w:rPr>
                <w:rFonts w:ascii="Times New Roman" w:eastAsia="楷体" w:hAnsi="Times New Roman"/>
                <w:sz w:val="28"/>
                <w:szCs w:val="28"/>
              </w:rPr>
              <w:t>楼</w:t>
            </w:r>
            <w:r>
              <w:rPr>
                <w:rFonts w:ascii="Times New Roman" w:eastAsia="楷体" w:hAnsi="Times New Roman" w:hint="eastAsia"/>
                <w:sz w:val="28"/>
                <w:szCs w:val="28"/>
              </w:rPr>
              <w:t>（</w:t>
            </w:r>
            <w:r>
              <w:rPr>
                <w:rFonts w:ascii="Times New Roman" w:eastAsia="楷体" w:hAnsi="Times New Roman" w:hint="eastAsia"/>
                <w:sz w:val="28"/>
                <w:szCs w:val="28"/>
              </w:rPr>
              <w:t xml:space="preserve">V </w:t>
            </w:r>
            <w:r>
              <w:rPr>
                <w:rFonts w:ascii="Times New Roman" w:eastAsia="楷体" w:hAnsi="Times New Roman" w:hint="eastAsia"/>
                <w:sz w:val="28"/>
                <w:szCs w:val="28"/>
              </w:rPr>
              <w:t>座）</w:t>
            </w:r>
          </w:p>
          <w:p w14:paraId="71CDACD7" w14:textId="48052B5F" w:rsidR="001B0F8A" w:rsidRPr="005071BB" w:rsidRDefault="00E321B7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/>
                <w:sz w:val="28"/>
                <w:szCs w:val="28"/>
              </w:rPr>
              <w:t>V322</w:t>
            </w:r>
            <w:r>
              <w:rPr>
                <w:rFonts w:ascii="Times New Roman" w:eastAsia="楷体" w:hAnsi="Times New Roman" w:hint="eastAsia"/>
                <w:sz w:val="28"/>
                <w:szCs w:val="28"/>
              </w:rPr>
              <w:t>教室</w:t>
            </w:r>
          </w:p>
        </w:tc>
      </w:tr>
      <w:tr w:rsidR="001C3F44" w:rsidRPr="005071BB" w14:paraId="560132E8" w14:textId="77777777" w:rsidTr="00E50144">
        <w:trPr>
          <w:jc w:val="center"/>
        </w:trPr>
        <w:tc>
          <w:tcPr>
            <w:tcW w:w="1985" w:type="dxa"/>
            <w:vAlign w:val="center"/>
          </w:tcPr>
          <w:p w14:paraId="37148F09" w14:textId="002B3607" w:rsidR="001C3F44" w:rsidRPr="005071BB" w:rsidRDefault="001C3F44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12:30-14:00</w:t>
            </w:r>
          </w:p>
        </w:tc>
        <w:tc>
          <w:tcPr>
            <w:tcW w:w="2552" w:type="dxa"/>
            <w:vAlign w:val="center"/>
          </w:tcPr>
          <w:p w14:paraId="2AC00C09" w14:textId="14C4546E" w:rsidR="001C3F44" w:rsidRPr="005071BB" w:rsidRDefault="001C3F44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午餐</w:t>
            </w:r>
          </w:p>
        </w:tc>
        <w:tc>
          <w:tcPr>
            <w:tcW w:w="5386" w:type="dxa"/>
            <w:vAlign w:val="center"/>
          </w:tcPr>
          <w:p w14:paraId="249A7EDA" w14:textId="77777777" w:rsidR="001C3F44" w:rsidRPr="005071BB" w:rsidRDefault="001C3F44" w:rsidP="00805E00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</w:p>
        </w:tc>
      </w:tr>
      <w:tr w:rsidR="00E321B7" w:rsidRPr="005071BB" w14:paraId="43E44B3B" w14:textId="77777777" w:rsidTr="00E50144">
        <w:trPr>
          <w:jc w:val="center"/>
        </w:trPr>
        <w:tc>
          <w:tcPr>
            <w:tcW w:w="1985" w:type="dxa"/>
            <w:vAlign w:val="center"/>
          </w:tcPr>
          <w:p w14:paraId="070AD397" w14:textId="71602354" w:rsidR="00E321B7" w:rsidRPr="005071BB" w:rsidRDefault="00E321B7" w:rsidP="00E321B7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14:00-17:00</w:t>
            </w:r>
          </w:p>
        </w:tc>
        <w:tc>
          <w:tcPr>
            <w:tcW w:w="2552" w:type="dxa"/>
            <w:vAlign w:val="center"/>
          </w:tcPr>
          <w:p w14:paraId="4563EB26" w14:textId="716E8BA4" w:rsidR="00E321B7" w:rsidRPr="005071BB" w:rsidRDefault="00E321B7" w:rsidP="00E321B7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专题论坛</w:t>
            </w:r>
          </w:p>
        </w:tc>
        <w:tc>
          <w:tcPr>
            <w:tcW w:w="5386" w:type="dxa"/>
          </w:tcPr>
          <w:p w14:paraId="2540D97D" w14:textId="0298D5F1" w:rsidR="00E321B7" w:rsidRPr="005071BB" w:rsidRDefault="00E321B7" w:rsidP="00E321B7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B71D34">
              <w:rPr>
                <w:rFonts w:ascii="Times New Roman" w:eastAsia="楷体" w:hAnsi="Times New Roman" w:hint="eastAsia"/>
                <w:sz w:val="28"/>
                <w:szCs w:val="28"/>
              </w:rPr>
              <w:t>香港理工大学</w:t>
            </w:r>
            <w:r w:rsidRPr="00B71D34">
              <w:rPr>
                <w:rFonts w:ascii="Times New Roman" w:eastAsia="楷体" w:hAnsi="Times New Roman"/>
                <w:sz w:val="28"/>
                <w:szCs w:val="28"/>
              </w:rPr>
              <w:t>赛马会</w:t>
            </w:r>
            <w:r w:rsidRPr="00B71D34">
              <w:rPr>
                <w:rFonts w:ascii="Times New Roman" w:eastAsia="楷体" w:hAnsi="Times New Roman" w:hint="eastAsia"/>
                <w:sz w:val="28"/>
                <w:szCs w:val="28"/>
              </w:rPr>
              <w:t>创新</w:t>
            </w:r>
            <w:r w:rsidRPr="00B71D34">
              <w:rPr>
                <w:rFonts w:ascii="Times New Roman" w:eastAsia="楷体" w:hAnsi="Times New Roman"/>
                <w:sz w:val="28"/>
                <w:szCs w:val="28"/>
              </w:rPr>
              <w:t>楼</w:t>
            </w:r>
            <w:r w:rsidRPr="00B71D34">
              <w:rPr>
                <w:rFonts w:ascii="Times New Roman" w:eastAsia="楷体" w:hAnsi="Times New Roman" w:hint="eastAsia"/>
                <w:sz w:val="28"/>
                <w:szCs w:val="28"/>
              </w:rPr>
              <w:t>（</w:t>
            </w:r>
            <w:r w:rsidRPr="00B71D34">
              <w:rPr>
                <w:rFonts w:ascii="Times New Roman" w:eastAsia="楷体" w:hAnsi="Times New Roman" w:hint="eastAsia"/>
                <w:sz w:val="28"/>
                <w:szCs w:val="28"/>
              </w:rPr>
              <w:t xml:space="preserve">V </w:t>
            </w:r>
            <w:r w:rsidRPr="00B71D34">
              <w:rPr>
                <w:rFonts w:ascii="Times New Roman" w:eastAsia="楷体" w:hAnsi="Times New Roman" w:hint="eastAsia"/>
                <w:sz w:val="28"/>
                <w:szCs w:val="28"/>
              </w:rPr>
              <w:t>座）</w:t>
            </w:r>
          </w:p>
        </w:tc>
      </w:tr>
      <w:tr w:rsidR="00E321B7" w:rsidRPr="005071BB" w14:paraId="57FEDEBA" w14:textId="77777777" w:rsidTr="00E50144">
        <w:trPr>
          <w:jc w:val="center"/>
        </w:trPr>
        <w:tc>
          <w:tcPr>
            <w:tcW w:w="1985" w:type="dxa"/>
            <w:vAlign w:val="center"/>
          </w:tcPr>
          <w:p w14:paraId="2826E077" w14:textId="1ED4DCA9" w:rsidR="00E321B7" w:rsidRPr="005071BB" w:rsidRDefault="00E321B7" w:rsidP="00E321B7">
            <w:pPr>
              <w:spacing w:line="360" w:lineRule="auto"/>
              <w:jc w:val="center"/>
              <w:rPr>
                <w:rFonts w:ascii="Times New Roman" w:eastAsia="宋体" w:hAnsi="Times New Roman"/>
                <w:sz w:val="28"/>
                <w:szCs w:val="28"/>
              </w:rPr>
            </w:pPr>
            <w:r w:rsidRPr="005071BB">
              <w:rPr>
                <w:rFonts w:ascii="Times New Roman" w:eastAsia="宋体" w:hAnsi="Times New Roman" w:hint="eastAsia"/>
                <w:sz w:val="28"/>
                <w:szCs w:val="28"/>
              </w:rPr>
              <w:t>17:30-18:00</w:t>
            </w:r>
          </w:p>
        </w:tc>
        <w:tc>
          <w:tcPr>
            <w:tcW w:w="2552" w:type="dxa"/>
            <w:vAlign w:val="center"/>
          </w:tcPr>
          <w:p w14:paraId="59FB9AE7" w14:textId="376EB217" w:rsidR="00E321B7" w:rsidRPr="005071BB" w:rsidRDefault="00E321B7" w:rsidP="00E321B7">
            <w:pPr>
              <w:spacing w:line="360" w:lineRule="auto"/>
              <w:jc w:val="center"/>
              <w:rPr>
                <w:rFonts w:ascii="Times New Roman" w:eastAsia="宋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闭幕式</w:t>
            </w:r>
          </w:p>
        </w:tc>
        <w:tc>
          <w:tcPr>
            <w:tcW w:w="5386" w:type="dxa"/>
          </w:tcPr>
          <w:p w14:paraId="2CB6298D" w14:textId="77777777" w:rsidR="00C67F05" w:rsidRDefault="00E321B7" w:rsidP="00E321B7">
            <w:pPr>
              <w:spacing w:line="360" w:lineRule="auto"/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 w:hint="eastAsia"/>
                <w:sz w:val="28"/>
                <w:szCs w:val="28"/>
              </w:rPr>
              <w:t>香港理工大学</w:t>
            </w:r>
            <w:r w:rsidRPr="005071BB">
              <w:rPr>
                <w:rFonts w:ascii="Times New Roman" w:eastAsia="楷体" w:hAnsi="Times New Roman"/>
                <w:sz w:val="28"/>
                <w:szCs w:val="28"/>
              </w:rPr>
              <w:t>赛马会</w:t>
            </w:r>
            <w:r>
              <w:rPr>
                <w:rFonts w:ascii="Times New Roman" w:eastAsia="楷体" w:hAnsi="Times New Roman" w:hint="eastAsia"/>
                <w:sz w:val="28"/>
                <w:szCs w:val="28"/>
              </w:rPr>
              <w:t>创新</w:t>
            </w:r>
            <w:r w:rsidRPr="005071BB">
              <w:rPr>
                <w:rFonts w:ascii="Times New Roman" w:eastAsia="楷体" w:hAnsi="Times New Roman"/>
                <w:sz w:val="28"/>
                <w:szCs w:val="28"/>
              </w:rPr>
              <w:t>楼</w:t>
            </w:r>
            <w:r>
              <w:rPr>
                <w:rFonts w:ascii="Times New Roman" w:eastAsia="楷体" w:hAnsi="Times New Roman" w:hint="eastAsia"/>
                <w:sz w:val="28"/>
                <w:szCs w:val="28"/>
              </w:rPr>
              <w:t>（</w:t>
            </w:r>
            <w:r>
              <w:rPr>
                <w:rFonts w:ascii="Times New Roman" w:eastAsia="楷体" w:hAnsi="Times New Roman" w:hint="eastAsia"/>
                <w:sz w:val="28"/>
                <w:szCs w:val="28"/>
              </w:rPr>
              <w:t xml:space="preserve">V </w:t>
            </w:r>
            <w:r>
              <w:rPr>
                <w:rFonts w:ascii="Times New Roman" w:eastAsia="楷体" w:hAnsi="Times New Roman" w:hint="eastAsia"/>
                <w:sz w:val="28"/>
                <w:szCs w:val="28"/>
              </w:rPr>
              <w:t>座）</w:t>
            </w:r>
          </w:p>
          <w:p w14:paraId="24728256" w14:textId="69ACFEC1" w:rsidR="00E321B7" w:rsidRPr="005071BB" w:rsidRDefault="00E321B7" w:rsidP="00E321B7">
            <w:pPr>
              <w:spacing w:line="360" w:lineRule="auto"/>
              <w:jc w:val="center"/>
              <w:rPr>
                <w:rFonts w:ascii="Times New Roman" w:eastAsia="宋体" w:hAnsi="Times New Roman"/>
                <w:sz w:val="28"/>
                <w:szCs w:val="28"/>
              </w:rPr>
            </w:pPr>
            <w:r w:rsidRPr="005071BB">
              <w:rPr>
                <w:rFonts w:ascii="Times New Roman" w:eastAsia="楷体" w:hAnsi="Times New Roman"/>
                <w:sz w:val="28"/>
                <w:szCs w:val="28"/>
              </w:rPr>
              <w:t>V322</w:t>
            </w:r>
            <w:r>
              <w:rPr>
                <w:rFonts w:ascii="Times New Roman" w:eastAsia="楷体" w:hAnsi="Times New Roman" w:hint="eastAsia"/>
                <w:sz w:val="28"/>
                <w:szCs w:val="28"/>
              </w:rPr>
              <w:t>教室</w:t>
            </w:r>
          </w:p>
        </w:tc>
      </w:tr>
    </w:tbl>
    <w:p w14:paraId="3E8F16C7" w14:textId="12699980" w:rsidR="007A0A05" w:rsidRDefault="007A0A05">
      <w:pPr>
        <w:widowControl/>
        <w:jc w:val="left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br w:type="page"/>
      </w:r>
    </w:p>
    <w:p w14:paraId="7569E2A6" w14:textId="051EB159" w:rsidR="001C1E7B" w:rsidRPr="007A0A05" w:rsidRDefault="007A0A05" w:rsidP="003311BE">
      <w:pPr>
        <w:jc w:val="center"/>
        <w:rPr>
          <w:rFonts w:ascii="Times New Roman" w:eastAsia="宋体" w:hAnsi="Times New Roman"/>
          <w:b/>
          <w:bCs/>
          <w:sz w:val="36"/>
          <w:szCs w:val="36"/>
        </w:rPr>
      </w:pPr>
      <w:r>
        <w:rPr>
          <w:rFonts w:ascii="Times New Roman" w:eastAsia="楷体" w:hAnsi="Times New Roman" w:hint="eastAsia"/>
          <w:b/>
          <w:bCs/>
          <w:sz w:val="36"/>
          <w:szCs w:val="36"/>
        </w:rPr>
        <w:lastRenderedPageBreak/>
        <w:t>大会</w:t>
      </w:r>
      <w:r w:rsidRPr="007A0A05">
        <w:rPr>
          <w:rFonts w:ascii="Times New Roman" w:eastAsia="楷体" w:hAnsi="Times New Roman" w:hint="eastAsia"/>
          <w:b/>
          <w:bCs/>
          <w:sz w:val="36"/>
          <w:szCs w:val="36"/>
        </w:rPr>
        <w:t>主讲嘉宾</w:t>
      </w:r>
    </w:p>
    <w:tbl>
      <w:tblPr>
        <w:tblStyle w:val="af2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7655"/>
      </w:tblGrid>
      <w:tr w:rsidR="00845B95" w:rsidRPr="007A0A05" w14:paraId="15841ACA" w14:textId="77777777" w:rsidTr="000D5D31">
        <w:trPr>
          <w:trHeight w:val="833"/>
          <w:jc w:val="center"/>
        </w:trPr>
        <w:tc>
          <w:tcPr>
            <w:tcW w:w="2263" w:type="dxa"/>
            <w:shd w:val="clear" w:color="auto" w:fill="DAE9F7" w:themeFill="text2" w:themeFillTint="1A"/>
            <w:vAlign w:val="center"/>
            <w:hideMark/>
          </w:tcPr>
          <w:p w14:paraId="25D6A340" w14:textId="77777777" w:rsidR="007A0A05" w:rsidRDefault="007A0A05" w:rsidP="00B93CB3">
            <w:pPr>
              <w:jc w:val="center"/>
              <w:rPr>
                <w:rFonts w:ascii="Times New Roman" w:eastAsia="楷体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姓名</w:t>
            </w:r>
          </w:p>
          <w:p w14:paraId="52674C46" w14:textId="2DABFBFA" w:rsidR="00845B95" w:rsidRPr="007A0A05" w:rsidRDefault="007A0A05" w:rsidP="00B93CB3">
            <w:pPr>
              <w:jc w:val="center"/>
              <w:rPr>
                <w:rFonts w:ascii="Times New Roman" w:eastAsia="楷体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（</w:t>
            </w:r>
            <w:r w:rsidR="00845B95" w:rsidRPr="007A0A05"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按姓氏拼音）</w:t>
            </w:r>
          </w:p>
        </w:tc>
        <w:tc>
          <w:tcPr>
            <w:tcW w:w="7655" w:type="dxa"/>
            <w:shd w:val="clear" w:color="auto" w:fill="DAE9F7" w:themeFill="text2" w:themeFillTint="1A"/>
            <w:vAlign w:val="center"/>
            <w:hideMark/>
          </w:tcPr>
          <w:p w14:paraId="5FE5FF68" w14:textId="77777777" w:rsidR="00845B95" w:rsidRPr="007A0A05" w:rsidRDefault="00845B95" w:rsidP="00B93CB3">
            <w:pPr>
              <w:jc w:val="center"/>
              <w:rPr>
                <w:rFonts w:ascii="Times New Roman" w:eastAsia="楷体" w:hAnsi="Times New Roman"/>
                <w:b/>
                <w:bCs/>
                <w:sz w:val="28"/>
                <w:szCs w:val="28"/>
              </w:rPr>
            </w:pPr>
            <w:r w:rsidRPr="007A0A05">
              <w:rPr>
                <w:rFonts w:ascii="Times New Roman" w:eastAsia="楷体" w:hAnsi="Times New Roman" w:hint="eastAsia"/>
                <w:b/>
                <w:bCs/>
                <w:sz w:val="28"/>
                <w:szCs w:val="28"/>
              </w:rPr>
              <w:t>简介</w:t>
            </w:r>
          </w:p>
        </w:tc>
      </w:tr>
      <w:tr w:rsidR="00845B95" w:rsidRPr="006C68A5" w14:paraId="32812EBA" w14:textId="77777777" w:rsidTr="006E3AEA">
        <w:trPr>
          <w:jc w:val="center"/>
        </w:trPr>
        <w:tc>
          <w:tcPr>
            <w:tcW w:w="2263" w:type="dxa"/>
            <w:vAlign w:val="center"/>
            <w:hideMark/>
          </w:tcPr>
          <w:p w14:paraId="08048157" w14:textId="77777777" w:rsidR="00845B95" w:rsidRPr="007A0A05" w:rsidRDefault="00845B95" w:rsidP="00C1217C">
            <w:pPr>
              <w:spacing w:before="120"/>
              <w:jc w:val="center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黄翔教授</w:t>
            </w:r>
          </w:p>
        </w:tc>
        <w:tc>
          <w:tcPr>
            <w:tcW w:w="7655" w:type="dxa"/>
            <w:hideMark/>
          </w:tcPr>
          <w:p w14:paraId="24D8F6CF" w14:textId="71386C1E" w:rsidR="00845B95" w:rsidRPr="007A0A05" w:rsidRDefault="00845B95" w:rsidP="00C1217C">
            <w:pPr>
              <w:spacing w:before="120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西安工程大学建筑环境与能源应用工程系教授</w:t>
            </w:r>
            <w:r w:rsidR="005C62FE" w:rsidRPr="005C62FE">
              <w:rPr>
                <w:rFonts w:ascii="Times New Roman" w:eastAsia="楷体" w:hAnsi="Times New Roman"/>
                <w:sz w:val="24"/>
                <w:szCs w:val="24"/>
              </w:rPr>
              <w:t>、</w:t>
            </w: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中国制冷学会理事、中国制冷空调工业协会蒸发冷却空调工作委员会副主任兼秘书长</w:t>
            </w:r>
          </w:p>
        </w:tc>
      </w:tr>
      <w:tr w:rsidR="00845B95" w:rsidRPr="006C68A5" w14:paraId="7FA57A61" w14:textId="77777777" w:rsidTr="006E3AEA">
        <w:trPr>
          <w:jc w:val="center"/>
        </w:trPr>
        <w:tc>
          <w:tcPr>
            <w:tcW w:w="2263" w:type="dxa"/>
            <w:vAlign w:val="center"/>
            <w:hideMark/>
          </w:tcPr>
          <w:p w14:paraId="20EA7302" w14:textId="77777777" w:rsidR="00845B95" w:rsidRPr="007A0A05" w:rsidRDefault="00845B95" w:rsidP="00C1217C">
            <w:pPr>
              <w:spacing w:before="120"/>
              <w:jc w:val="center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李先庭教授</w:t>
            </w:r>
          </w:p>
        </w:tc>
        <w:tc>
          <w:tcPr>
            <w:tcW w:w="7655" w:type="dxa"/>
            <w:hideMark/>
          </w:tcPr>
          <w:p w14:paraId="5D4ADA9B" w14:textId="77777777" w:rsidR="00845B95" w:rsidRPr="007A0A05" w:rsidRDefault="00845B95" w:rsidP="00C1217C">
            <w:pPr>
              <w:spacing w:before="120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清华大学建筑技术科学系教授、系主任；国家杰出青年基金获得者</w:t>
            </w:r>
          </w:p>
          <w:p w14:paraId="1BB16612" w14:textId="77777777" w:rsidR="00845B95" w:rsidRPr="007A0A05" w:rsidRDefault="00845B95" w:rsidP="00C1217C">
            <w:pPr>
              <w:spacing w:before="120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全国高等学校建筑环境与能源应用工程专业评估委员会主任</w:t>
            </w:r>
          </w:p>
        </w:tc>
      </w:tr>
      <w:tr w:rsidR="00845B95" w:rsidRPr="006C68A5" w14:paraId="6C438E5E" w14:textId="77777777" w:rsidTr="006E3AEA">
        <w:trPr>
          <w:jc w:val="center"/>
        </w:trPr>
        <w:tc>
          <w:tcPr>
            <w:tcW w:w="2263" w:type="dxa"/>
            <w:vAlign w:val="center"/>
            <w:hideMark/>
          </w:tcPr>
          <w:p w14:paraId="0A54E423" w14:textId="77777777" w:rsidR="00845B95" w:rsidRPr="007A0A05" w:rsidRDefault="00845B95" w:rsidP="00C1217C">
            <w:pPr>
              <w:spacing w:before="120"/>
              <w:jc w:val="center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李玉国教授</w:t>
            </w:r>
          </w:p>
        </w:tc>
        <w:tc>
          <w:tcPr>
            <w:tcW w:w="7655" w:type="dxa"/>
            <w:hideMark/>
          </w:tcPr>
          <w:p w14:paraId="75C0C0CB" w14:textId="03483879" w:rsidR="00845B95" w:rsidRPr="007A0A05" w:rsidRDefault="00845B95" w:rsidP="00C1217C">
            <w:pPr>
              <w:spacing w:before="120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香港大学机械工程系讲座教授</w:t>
            </w:r>
            <w:r w:rsidR="005C62FE" w:rsidRPr="005C62FE">
              <w:rPr>
                <w:rFonts w:ascii="Times New Roman" w:eastAsia="楷体" w:hAnsi="Times New Roman"/>
                <w:sz w:val="24"/>
                <w:szCs w:val="24"/>
              </w:rPr>
              <w:t>、</w:t>
            </w: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香港工程科学院院士</w:t>
            </w:r>
          </w:p>
          <w:p w14:paraId="7EB120C8" w14:textId="77777777" w:rsidR="00845B95" w:rsidRPr="007A0A05" w:rsidRDefault="00845B95" w:rsidP="00C1217C">
            <w:pPr>
              <w:spacing w:before="120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i/>
                <w:iCs/>
                <w:sz w:val="24"/>
                <w:szCs w:val="24"/>
              </w:rPr>
              <w:t>Indoor Environments</w:t>
            </w: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 xml:space="preserve"> </w:t>
            </w: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期刊主编</w:t>
            </w:r>
          </w:p>
        </w:tc>
      </w:tr>
      <w:tr w:rsidR="00845B95" w:rsidRPr="006C68A5" w14:paraId="3124709D" w14:textId="77777777" w:rsidTr="006E3AEA">
        <w:trPr>
          <w:jc w:val="center"/>
        </w:trPr>
        <w:tc>
          <w:tcPr>
            <w:tcW w:w="2263" w:type="dxa"/>
            <w:vAlign w:val="center"/>
            <w:hideMark/>
          </w:tcPr>
          <w:p w14:paraId="76B993C5" w14:textId="77777777" w:rsidR="00845B95" w:rsidRPr="007A0A05" w:rsidRDefault="00845B95" w:rsidP="00C1217C">
            <w:pPr>
              <w:spacing w:before="120"/>
              <w:jc w:val="center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刘艳峰教授</w:t>
            </w:r>
          </w:p>
        </w:tc>
        <w:tc>
          <w:tcPr>
            <w:tcW w:w="7655" w:type="dxa"/>
            <w:hideMark/>
          </w:tcPr>
          <w:p w14:paraId="30CC8559" w14:textId="1D55C903" w:rsidR="00845B95" w:rsidRPr="007A0A05" w:rsidRDefault="00845B95" w:rsidP="00C1217C">
            <w:pPr>
              <w:spacing w:before="120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西安建筑科技大学建筑环境与能源应用工程系教授、系主任；长江学者特聘教授、国家万人计划领军人才</w:t>
            </w:r>
            <w:r w:rsidR="00B256B6" w:rsidRPr="007A0A05">
              <w:rPr>
                <w:rFonts w:ascii="Times New Roman" w:eastAsia="楷体" w:hAnsi="Times New Roman" w:hint="eastAsia"/>
                <w:sz w:val="24"/>
                <w:szCs w:val="24"/>
              </w:rPr>
              <w:t>；</w:t>
            </w: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西安建筑科技大学科技处处长</w:t>
            </w:r>
          </w:p>
        </w:tc>
      </w:tr>
      <w:tr w:rsidR="00845B95" w:rsidRPr="006C68A5" w14:paraId="11C08B13" w14:textId="77777777" w:rsidTr="006E3AEA">
        <w:trPr>
          <w:jc w:val="center"/>
        </w:trPr>
        <w:tc>
          <w:tcPr>
            <w:tcW w:w="2263" w:type="dxa"/>
            <w:vAlign w:val="center"/>
            <w:hideMark/>
          </w:tcPr>
          <w:p w14:paraId="5E01033C" w14:textId="77777777" w:rsidR="00845B95" w:rsidRPr="007A0A05" w:rsidRDefault="00845B95" w:rsidP="00C1217C">
            <w:pPr>
              <w:spacing w:before="120"/>
              <w:jc w:val="center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肖赋教授</w:t>
            </w:r>
          </w:p>
        </w:tc>
        <w:tc>
          <w:tcPr>
            <w:tcW w:w="7655" w:type="dxa"/>
            <w:hideMark/>
          </w:tcPr>
          <w:p w14:paraId="67E60A95" w14:textId="15D2AF0F" w:rsidR="00845B95" w:rsidRPr="007A0A05" w:rsidRDefault="00845B95" w:rsidP="00C1217C">
            <w:pPr>
              <w:spacing w:before="120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香港理工大学建筑环境</w:t>
            </w:r>
            <w:r w:rsidR="005C62FE">
              <w:rPr>
                <w:rFonts w:ascii="Times New Roman" w:eastAsia="楷体" w:hAnsi="Times New Roman" w:hint="eastAsia"/>
                <w:sz w:val="24"/>
                <w:szCs w:val="24"/>
              </w:rPr>
              <w:t>及</w:t>
            </w: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能源工程系教授</w:t>
            </w:r>
            <w:r w:rsidR="005C62FE" w:rsidRPr="005C62FE">
              <w:rPr>
                <w:rFonts w:ascii="Times New Roman" w:eastAsia="楷体" w:hAnsi="Times New Roman"/>
                <w:sz w:val="24"/>
                <w:szCs w:val="24"/>
              </w:rPr>
              <w:t>、</w:t>
            </w: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建设与环境学院副院长</w:t>
            </w:r>
          </w:p>
          <w:p w14:paraId="7F30E4A5" w14:textId="77777777" w:rsidR="00845B95" w:rsidRPr="007A0A05" w:rsidRDefault="00845B95" w:rsidP="00C1217C">
            <w:pPr>
              <w:spacing w:before="120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i/>
                <w:iCs/>
                <w:sz w:val="24"/>
                <w:szCs w:val="24"/>
              </w:rPr>
              <w:t>Building Simulation</w:t>
            </w: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期刊副主编</w:t>
            </w:r>
          </w:p>
        </w:tc>
      </w:tr>
      <w:tr w:rsidR="00845B95" w:rsidRPr="006C68A5" w14:paraId="5DAF602E" w14:textId="77777777" w:rsidTr="006E3AEA">
        <w:trPr>
          <w:jc w:val="center"/>
        </w:trPr>
        <w:tc>
          <w:tcPr>
            <w:tcW w:w="2263" w:type="dxa"/>
            <w:vAlign w:val="center"/>
            <w:hideMark/>
          </w:tcPr>
          <w:p w14:paraId="22A41891" w14:textId="77777777" w:rsidR="00845B95" w:rsidRPr="007A0A05" w:rsidRDefault="00845B95" w:rsidP="00C1217C">
            <w:pPr>
              <w:spacing w:before="120"/>
              <w:jc w:val="center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严晋跃教授</w:t>
            </w:r>
          </w:p>
        </w:tc>
        <w:tc>
          <w:tcPr>
            <w:tcW w:w="7655" w:type="dxa"/>
            <w:hideMark/>
          </w:tcPr>
          <w:p w14:paraId="0C4F4327" w14:textId="2263480B" w:rsidR="00845B95" w:rsidRPr="007A0A05" w:rsidRDefault="00845B95" w:rsidP="00C1217C">
            <w:pPr>
              <w:spacing w:before="120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香港理工大学建筑环境</w:t>
            </w:r>
            <w:r w:rsidR="005C62FE">
              <w:rPr>
                <w:rFonts w:ascii="Times New Roman" w:eastAsia="楷体" w:hAnsi="Times New Roman" w:hint="eastAsia"/>
                <w:sz w:val="24"/>
                <w:szCs w:val="24"/>
              </w:rPr>
              <w:t>及</w:t>
            </w: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能源工程系讲座教授</w:t>
            </w:r>
            <w:r w:rsidR="005C62FE" w:rsidRPr="007A0A05">
              <w:rPr>
                <w:rFonts w:ascii="Times New Roman" w:eastAsia="楷体" w:hAnsi="Times New Roman" w:hint="eastAsia"/>
                <w:sz w:val="24"/>
                <w:szCs w:val="24"/>
              </w:rPr>
              <w:t>、</w:t>
            </w: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欧洲科学与艺术院院士、香港工程科学院院士</w:t>
            </w:r>
          </w:p>
          <w:p w14:paraId="57CFE5CA" w14:textId="77777777" w:rsidR="00845B95" w:rsidRPr="007A0A05" w:rsidRDefault="00845B95" w:rsidP="00C1217C">
            <w:pPr>
              <w:spacing w:before="120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i/>
                <w:iCs/>
                <w:sz w:val="24"/>
                <w:szCs w:val="24"/>
              </w:rPr>
              <w:t>Advances in Applied Energy</w:t>
            </w: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、</w:t>
            </w:r>
            <w:r w:rsidRPr="007A0A05">
              <w:rPr>
                <w:rFonts w:ascii="Times New Roman" w:eastAsia="楷体" w:hAnsi="Times New Roman" w:hint="eastAsia"/>
                <w:i/>
                <w:iCs/>
                <w:sz w:val="24"/>
                <w:szCs w:val="24"/>
              </w:rPr>
              <w:t>Nexus</w:t>
            </w: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期刊主编</w:t>
            </w:r>
          </w:p>
        </w:tc>
      </w:tr>
      <w:tr w:rsidR="00845B95" w:rsidRPr="006C68A5" w14:paraId="252EEDD5" w14:textId="77777777" w:rsidTr="006E3AEA">
        <w:trPr>
          <w:jc w:val="center"/>
        </w:trPr>
        <w:tc>
          <w:tcPr>
            <w:tcW w:w="2263" w:type="dxa"/>
            <w:vAlign w:val="center"/>
            <w:hideMark/>
          </w:tcPr>
          <w:p w14:paraId="2C09B0D6" w14:textId="77777777" w:rsidR="00845B95" w:rsidRPr="007A0A05" w:rsidRDefault="00845B95" w:rsidP="00C1217C">
            <w:pPr>
              <w:spacing w:before="120"/>
              <w:jc w:val="center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张泉教授</w:t>
            </w:r>
          </w:p>
        </w:tc>
        <w:tc>
          <w:tcPr>
            <w:tcW w:w="7655" w:type="dxa"/>
            <w:hideMark/>
          </w:tcPr>
          <w:p w14:paraId="0AD1B958" w14:textId="77777777" w:rsidR="00845B95" w:rsidRPr="007A0A05" w:rsidRDefault="00845B95" w:rsidP="00C1217C">
            <w:pPr>
              <w:spacing w:before="120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湖南大学建筑环境与能源应用工程系教授</w:t>
            </w:r>
          </w:p>
          <w:p w14:paraId="2AC00FE7" w14:textId="77777777" w:rsidR="00845B95" w:rsidRPr="007A0A05" w:rsidRDefault="00845B95" w:rsidP="00C1217C">
            <w:pPr>
              <w:spacing w:before="120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暖通空调产业技术创新联盟数据中心工作委员会副主任</w:t>
            </w:r>
          </w:p>
        </w:tc>
      </w:tr>
      <w:tr w:rsidR="00845B95" w:rsidRPr="006C68A5" w14:paraId="55188335" w14:textId="77777777" w:rsidTr="006E3AEA">
        <w:trPr>
          <w:jc w:val="center"/>
        </w:trPr>
        <w:tc>
          <w:tcPr>
            <w:tcW w:w="2263" w:type="dxa"/>
            <w:vAlign w:val="center"/>
            <w:hideMark/>
          </w:tcPr>
          <w:p w14:paraId="1466C0D9" w14:textId="77777777" w:rsidR="00845B95" w:rsidRPr="007A0A05" w:rsidRDefault="00845B95" w:rsidP="00C1217C">
            <w:pPr>
              <w:spacing w:before="120"/>
              <w:jc w:val="center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赵旭东教授</w:t>
            </w:r>
          </w:p>
        </w:tc>
        <w:tc>
          <w:tcPr>
            <w:tcW w:w="7655" w:type="dxa"/>
            <w:hideMark/>
          </w:tcPr>
          <w:p w14:paraId="45010EB6" w14:textId="30C02AAD" w:rsidR="00845B95" w:rsidRPr="007A0A05" w:rsidRDefault="00845B95" w:rsidP="00C1217C">
            <w:pPr>
              <w:spacing w:before="120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哈尔滨工业大学（深圳）教授；欧洲科学院院士、英国皇家工程院院士、长江学者讲座教授</w:t>
            </w:r>
          </w:p>
          <w:p w14:paraId="549E39B4" w14:textId="2DB62DC1" w:rsidR="00845B95" w:rsidRPr="007A0A05" w:rsidRDefault="00845B95" w:rsidP="00C1217C">
            <w:pPr>
              <w:spacing w:before="120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Professor</w:t>
            </w:r>
            <w:r w:rsidR="007A0A05">
              <w:rPr>
                <w:rFonts w:ascii="Times New Roman" w:eastAsia="楷体" w:hAnsi="Times New Roman" w:hint="eastAsia"/>
                <w:sz w:val="24"/>
                <w:szCs w:val="24"/>
              </w:rPr>
              <w:t xml:space="preserve"> of Engineering</w:t>
            </w:r>
            <w:r w:rsidR="007A0A05">
              <w:rPr>
                <w:rFonts w:ascii="Times New Roman" w:eastAsia="楷体" w:hAnsi="Times New Roman"/>
                <w:sz w:val="24"/>
                <w:szCs w:val="24"/>
              </w:rPr>
              <w:t xml:space="preserve">, </w:t>
            </w: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 xml:space="preserve">School of </w:t>
            </w:r>
            <w:r w:rsidRPr="007A0A05">
              <w:rPr>
                <w:rFonts w:ascii="Times New Roman" w:eastAsia="楷体" w:hAnsi="Times New Roman"/>
                <w:sz w:val="24"/>
                <w:szCs w:val="24"/>
              </w:rPr>
              <w:t>Engineering</w:t>
            </w: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, University of Hull, UK</w:t>
            </w:r>
          </w:p>
        </w:tc>
      </w:tr>
      <w:tr w:rsidR="00845B95" w:rsidRPr="006C68A5" w14:paraId="68F2E624" w14:textId="77777777" w:rsidTr="006E3AEA">
        <w:trPr>
          <w:jc w:val="center"/>
        </w:trPr>
        <w:tc>
          <w:tcPr>
            <w:tcW w:w="2263" w:type="dxa"/>
            <w:vAlign w:val="center"/>
            <w:hideMark/>
          </w:tcPr>
          <w:p w14:paraId="286E79C6" w14:textId="77777777" w:rsidR="00845B95" w:rsidRPr="007A0A05" w:rsidRDefault="00845B95" w:rsidP="00C1217C">
            <w:pPr>
              <w:spacing w:before="120"/>
              <w:jc w:val="center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Prof. Christos N. Markides</w:t>
            </w:r>
          </w:p>
        </w:tc>
        <w:tc>
          <w:tcPr>
            <w:tcW w:w="7655" w:type="dxa"/>
            <w:hideMark/>
          </w:tcPr>
          <w:p w14:paraId="31425B86" w14:textId="77777777" w:rsidR="00845B95" w:rsidRPr="007A0A05" w:rsidRDefault="00845B95" w:rsidP="00C1217C">
            <w:pPr>
              <w:spacing w:before="120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Professor of Clean Energy Technologies, Imperial College London, UK</w:t>
            </w:r>
          </w:p>
          <w:p w14:paraId="59BDFF2A" w14:textId="77777777" w:rsidR="00845B95" w:rsidRPr="007A0A05" w:rsidRDefault="00845B95" w:rsidP="00C1217C">
            <w:pPr>
              <w:spacing w:before="120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 xml:space="preserve">Editor-in-Chief of </w:t>
            </w:r>
            <w:r w:rsidRPr="007A0A05">
              <w:rPr>
                <w:rFonts w:ascii="Times New Roman" w:eastAsia="楷体" w:hAnsi="Times New Roman" w:hint="eastAsia"/>
                <w:i/>
                <w:iCs/>
                <w:sz w:val="24"/>
                <w:szCs w:val="24"/>
              </w:rPr>
              <w:t>Applied Thermal Engineering</w:t>
            </w:r>
          </w:p>
        </w:tc>
      </w:tr>
      <w:tr w:rsidR="00845B95" w:rsidRPr="006C68A5" w14:paraId="469D1526" w14:textId="77777777" w:rsidTr="006E3AEA">
        <w:trPr>
          <w:jc w:val="center"/>
        </w:trPr>
        <w:tc>
          <w:tcPr>
            <w:tcW w:w="2263" w:type="dxa"/>
            <w:vAlign w:val="center"/>
            <w:hideMark/>
          </w:tcPr>
          <w:p w14:paraId="4973E4E5" w14:textId="77777777" w:rsidR="00845B95" w:rsidRPr="007A0A05" w:rsidRDefault="00845B95" w:rsidP="00C1217C">
            <w:pPr>
              <w:spacing w:before="120"/>
              <w:jc w:val="center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Prof. Dimitrios Karamanis</w:t>
            </w:r>
          </w:p>
        </w:tc>
        <w:tc>
          <w:tcPr>
            <w:tcW w:w="7655" w:type="dxa"/>
            <w:hideMark/>
          </w:tcPr>
          <w:p w14:paraId="7E20FBA8" w14:textId="401D0E43" w:rsidR="00845B95" w:rsidRPr="007A0A05" w:rsidRDefault="00845B95" w:rsidP="00C1217C">
            <w:pPr>
              <w:spacing w:before="120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Professor o</w:t>
            </w:r>
            <w:r w:rsidR="007A0A05">
              <w:rPr>
                <w:rFonts w:ascii="Times New Roman" w:eastAsia="楷体" w:hAnsi="Times New Roman"/>
                <w:sz w:val="24"/>
                <w:szCs w:val="24"/>
              </w:rPr>
              <w:t>f</w:t>
            </w: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 xml:space="preserve"> Alternative Energy Sources, University of Patras, Greece</w:t>
            </w:r>
          </w:p>
          <w:p w14:paraId="52634D66" w14:textId="77777777" w:rsidR="00845B95" w:rsidRPr="007A0A05" w:rsidRDefault="00845B95" w:rsidP="00C1217C">
            <w:pPr>
              <w:spacing w:before="120"/>
              <w:rPr>
                <w:rFonts w:ascii="Times New Roman" w:eastAsia="楷体" w:hAnsi="Times New Roman"/>
                <w:sz w:val="24"/>
                <w:szCs w:val="24"/>
              </w:rPr>
            </w:pPr>
            <w:r w:rsidRPr="007A0A05">
              <w:rPr>
                <w:rFonts w:ascii="Times New Roman" w:eastAsia="楷体" w:hAnsi="Times New Roman" w:hint="eastAsia"/>
                <w:sz w:val="24"/>
                <w:szCs w:val="24"/>
              </w:rPr>
              <w:t>Invited expert of Research Council of Lithuania</w:t>
            </w:r>
          </w:p>
        </w:tc>
      </w:tr>
    </w:tbl>
    <w:p w14:paraId="584E6436" w14:textId="77777777" w:rsidR="00845B95" w:rsidRPr="00845B95" w:rsidRDefault="00845B95" w:rsidP="003311BE">
      <w:pPr>
        <w:jc w:val="center"/>
        <w:rPr>
          <w:rFonts w:ascii="Times New Roman" w:eastAsia="宋体" w:hAnsi="Times New Roman"/>
        </w:rPr>
      </w:pPr>
    </w:p>
    <w:sectPr w:rsidR="00845B95" w:rsidRPr="00845B95" w:rsidSect="00C86A8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851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ED87F0" w14:textId="77777777" w:rsidR="008F6EA2" w:rsidRDefault="008F6EA2" w:rsidP="00FA08A1">
      <w:pPr>
        <w:rPr>
          <w:rFonts w:hint="eastAsia"/>
        </w:rPr>
      </w:pPr>
      <w:r>
        <w:separator/>
      </w:r>
    </w:p>
  </w:endnote>
  <w:endnote w:type="continuationSeparator" w:id="0">
    <w:p w14:paraId="5B132685" w14:textId="77777777" w:rsidR="008F6EA2" w:rsidRDefault="008F6EA2" w:rsidP="00FA08A1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altName w:val="KaiT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1EC1DD" w14:textId="77777777" w:rsidR="00FC4442" w:rsidRDefault="00FC4442">
    <w:pPr>
      <w:pStyle w:val="af0"/>
      <w:rPr>
        <w:rFonts w:hint="eastAs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601204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5D37EC56" w14:textId="3CBC0892" w:rsidR="00FC4442" w:rsidRPr="00C86A81" w:rsidRDefault="000B6A62" w:rsidP="000B6A62">
        <w:pPr>
          <w:pStyle w:val="af0"/>
          <w:jc w:val="center"/>
          <w:rPr>
            <w:rFonts w:ascii="Times New Roman" w:hAnsi="Times New Roman" w:cs="Times New Roman"/>
          </w:rPr>
        </w:pPr>
        <w:r w:rsidRPr="00C86A81">
          <w:rPr>
            <w:rFonts w:ascii="Times New Roman" w:hAnsi="Times New Roman" w:cs="Times New Roman"/>
          </w:rPr>
          <w:fldChar w:fldCharType="begin"/>
        </w:r>
        <w:r w:rsidRPr="00C86A81">
          <w:rPr>
            <w:rFonts w:ascii="Times New Roman" w:hAnsi="Times New Roman" w:cs="Times New Roman"/>
          </w:rPr>
          <w:instrText>PAGE   \* MERGEFORMAT</w:instrText>
        </w:r>
        <w:r w:rsidRPr="00C86A81">
          <w:rPr>
            <w:rFonts w:ascii="Times New Roman" w:hAnsi="Times New Roman" w:cs="Times New Roman"/>
          </w:rPr>
          <w:fldChar w:fldCharType="separate"/>
        </w:r>
        <w:r w:rsidRPr="00C86A81">
          <w:rPr>
            <w:rFonts w:ascii="Times New Roman" w:hAnsi="Times New Roman" w:cs="Times New Roman"/>
            <w:lang w:val="zh-CN"/>
          </w:rPr>
          <w:t>2</w:t>
        </w:r>
        <w:r w:rsidRPr="00C86A81">
          <w:rPr>
            <w:rFonts w:ascii="Times New Roman" w:hAnsi="Times New Roman" w:cs="Times New Roman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7DF8EF" w14:textId="77777777" w:rsidR="00FC4442" w:rsidRDefault="00FC4442">
    <w:pPr>
      <w:pStyle w:val="af0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90BE48" w14:textId="77777777" w:rsidR="008F6EA2" w:rsidRDefault="008F6EA2" w:rsidP="00FA08A1">
      <w:pPr>
        <w:rPr>
          <w:rFonts w:hint="eastAsia"/>
        </w:rPr>
      </w:pPr>
      <w:r>
        <w:separator/>
      </w:r>
    </w:p>
  </w:footnote>
  <w:footnote w:type="continuationSeparator" w:id="0">
    <w:p w14:paraId="227C94A0" w14:textId="77777777" w:rsidR="008F6EA2" w:rsidRDefault="008F6EA2" w:rsidP="00FA08A1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E04AB9" w14:textId="77777777" w:rsidR="00FC4442" w:rsidRDefault="00FC4442">
    <w:pPr>
      <w:pStyle w:val="ae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F4AA16" w14:textId="77777777" w:rsidR="00FC4442" w:rsidRDefault="00FC4442">
    <w:pPr>
      <w:pStyle w:val="ae"/>
      <w:rPr>
        <w:rFonts w:hint="eastAsi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EF1D0A" w14:textId="77777777" w:rsidR="00FC4442" w:rsidRDefault="00FC4442">
    <w:pPr>
      <w:pStyle w:val="ae"/>
      <w:rPr>
        <w:rFonts w:hint="eastAsi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1M7I0NjA2Mja2sDRS0lEKTi0uzszPAykwqgUANNXkqiwAAAA="/>
  </w:docVars>
  <w:rsids>
    <w:rsidRoot w:val="004A408E"/>
    <w:rsid w:val="000B2B4A"/>
    <w:rsid w:val="000B6A62"/>
    <w:rsid w:val="000D1BC4"/>
    <w:rsid w:val="000D5D31"/>
    <w:rsid w:val="001507DA"/>
    <w:rsid w:val="001B0F8A"/>
    <w:rsid w:val="001C1E7B"/>
    <w:rsid w:val="001C3F44"/>
    <w:rsid w:val="001E1B03"/>
    <w:rsid w:val="00227781"/>
    <w:rsid w:val="00235A6E"/>
    <w:rsid w:val="002420E0"/>
    <w:rsid w:val="00286761"/>
    <w:rsid w:val="00287E7C"/>
    <w:rsid w:val="002954A8"/>
    <w:rsid w:val="002D166F"/>
    <w:rsid w:val="002E6F2D"/>
    <w:rsid w:val="002F19E2"/>
    <w:rsid w:val="003311BE"/>
    <w:rsid w:val="00392C85"/>
    <w:rsid w:val="003B2B8E"/>
    <w:rsid w:val="003E0F0B"/>
    <w:rsid w:val="003E398B"/>
    <w:rsid w:val="00455E9C"/>
    <w:rsid w:val="004A408E"/>
    <w:rsid w:val="004C0218"/>
    <w:rsid w:val="004D7C6A"/>
    <w:rsid w:val="005071BB"/>
    <w:rsid w:val="00524640"/>
    <w:rsid w:val="00555E46"/>
    <w:rsid w:val="005C62FE"/>
    <w:rsid w:val="005D6950"/>
    <w:rsid w:val="00607075"/>
    <w:rsid w:val="00672D57"/>
    <w:rsid w:val="006B4494"/>
    <w:rsid w:val="006E3AEA"/>
    <w:rsid w:val="006F7A12"/>
    <w:rsid w:val="00710449"/>
    <w:rsid w:val="007A0A05"/>
    <w:rsid w:val="007E1441"/>
    <w:rsid w:val="00805E00"/>
    <w:rsid w:val="0084284B"/>
    <w:rsid w:val="00845B95"/>
    <w:rsid w:val="008A5696"/>
    <w:rsid w:val="008C2746"/>
    <w:rsid w:val="008F6EA2"/>
    <w:rsid w:val="009867FF"/>
    <w:rsid w:val="00A01720"/>
    <w:rsid w:val="00A07390"/>
    <w:rsid w:val="00AD1072"/>
    <w:rsid w:val="00AE0F7F"/>
    <w:rsid w:val="00B256B6"/>
    <w:rsid w:val="00B36660"/>
    <w:rsid w:val="00B93CB3"/>
    <w:rsid w:val="00BA7027"/>
    <w:rsid w:val="00C1217C"/>
    <w:rsid w:val="00C23222"/>
    <w:rsid w:val="00C664FF"/>
    <w:rsid w:val="00C673A7"/>
    <w:rsid w:val="00C67F05"/>
    <w:rsid w:val="00C86A81"/>
    <w:rsid w:val="00C97F31"/>
    <w:rsid w:val="00D27DDA"/>
    <w:rsid w:val="00D46EAA"/>
    <w:rsid w:val="00D46F75"/>
    <w:rsid w:val="00D73A9A"/>
    <w:rsid w:val="00E321B7"/>
    <w:rsid w:val="00E50144"/>
    <w:rsid w:val="00E521C2"/>
    <w:rsid w:val="00E57870"/>
    <w:rsid w:val="00EF432F"/>
    <w:rsid w:val="00EF6AF2"/>
    <w:rsid w:val="00F133AD"/>
    <w:rsid w:val="00F86C4E"/>
    <w:rsid w:val="00FA08A1"/>
    <w:rsid w:val="00FB0353"/>
    <w:rsid w:val="00FC4442"/>
    <w:rsid w:val="00FF6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DAC825"/>
  <w15:chartTrackingRefBased/>
  <w15:docId w15:val="{FC15ED2B-875E-4BA2-9C24-AF6037B05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aliases w:val="Chapter title"/>
    <w:basedOn w:val="a"/>
    <w:next w:val="a"/>
    <w:link w:val="10"/>
    <w:uiPriority w:val="9"/>
    <w:qFormat/>
    <w:rsid w:val="00AD1072"/>
    <w:pPr>
      <w:keepNext/>
      <w:keepLines/>
      <w:spacing w:before="360" w:after="360"/>
      <w:outlineLvl w:val="0"/>
    </w:pPr>
    <w:rPr>
      <w:rFonts w:ascii="Times New Roman" w:eastAsia="Times New Roman" w:hAnsi="Times New Roman" w:cs="Times New Roman"/>
      <w:b/>
      <w:color w:val="4C94D8" w:themeColor="text2" w:themeTint="80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A408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A408E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A408E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A408E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A408E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A408E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A408E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A408E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Chapter title 字符"/>
    <w:basedOn w:val="a0"/>
    <w:link w:val="1"/>
    <w:uiPriority w:val="9"/>
    <w:rsid w:val="00AD1072"/>
    <w:rPr>
      <w:rFonts w:ascii="Times New Roman" w:eastAsia="Times New Roman" w:hAnsi="Times New Roman" w:cs="Times New Roman"/>
      <w:b/>
      <w:color w:val="4C94D8" w:themeColor="text2" w:themeTint="80"/>
      <w:sz w:val="48"/>
      <w:szCs w:val="48"/>
    </w:rPr>
  </w:style>
  <w:style w:type="table" w:customStyle="1" w:styleId="Bookwritingtable">
    <w:name w:val="Book writing table"/>
    <w:basedOn w:val="a1"/>
    <w:uiPriority w:val="99"/>
    <w:rsid w:val="00235A6E"/>
    <w:rPr>
      <w:rFonts w:ascii="Times New Roman" w:eastAsia="Times New Roman" w:hAnsi="Times New Roman" w:cs="Times New Roman"/>
    </w:rPr>
    <w:tblPr>
      <w:tblBorders>
        <w:top w:val="single" w:sz="12" w:space="0" w:color="4C94D8" w:themeColor="text2" w:themeTint="80"/>
        <w:bottom w:val="single" w:sz="12" w:space="0" w:color="4C94D8" w:themeColor="text2" w:themeTint="80"/>
      </w:tblBorders>
    </w:tblPr>
    <w:tcPr>
      <w:shd w:val="clear" w:color="auto" w:fill="auto"/>
      <w:vAlign w:val="center"/>
    </w:tcPr>
    <w:tblStylePr w:type="firstRow">
      <w:tblPr/>
      <w:tcPr>
        <w:tcBorders>
          <w:bottom w:val="single" w:sz="4" w:space="0" w:color="4C94D8" w:themeColor="text2" w:themeTint="80"/>
        </w:tcBorders>
        <w:shd w:val="clear" w:color="auto" w:fill="D9D9D9" w:themeFill="background1" w:themeFillShade="D9"/>
      </w:tcPr>
    </w:tblStylePr>
  </w:style>
  <w:style w:type="character" w:customStyle="1" w:styleId="20">
    <w:name w:val="标题 2 字符"/>
    <w:basedOn w:val="a0"/>
    <w:link w:val="2"/>
    <w:uiPriority w:val="9"/>
    <w:semiHidden/>
    <w:rsid w:val="004A408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4A408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4A408E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4A408E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4A408E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4A408E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4A408E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4A408E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4A408E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4A40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4A408E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4A408E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4A408E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4A408E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4A408E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4A408E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4A408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4A408E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4A408E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FA08A1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FA08A1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FA08A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FA08A1"/>
    <w:rPr>
      <w:sz w:val="18"/>
      <w:szCs w:val="18"/>
    </w:rPr>
  </w:style>
  <w:style w:type="table" w:styleId="af2">
    <w:name w:val="Table Grid"/>
    <w:basedOn w:val="a1"/>
    <w:uiPriority w:val="39"/>
    <w:rsid w:val="002D16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Date"/>
    <w:basedOn w:val="a"/>
    <w:next w:val="a"/>
    <w:link w:val="af4"/>
    <w:uiPriority w:val="99"/>
    <w:semiHidden/>
    <w:unhideWhenUsed/>
    <w:rsid w:val="00D46F75"/>
    <w:pPr>
      <w:ind w:leftChars="2500" w:left="100"/>
    </w:pPr>
  </w:style>
  <w:style w:type="character" w:customStyle="1" w:styleId="af4">
    <w:name w:val="日期 字符"/>
    <w:basedOn w:val="a0"/>
    <w:link w:val="af3"/>
    <w:uiPriority w:val="99"/>
    <w:semiHidden/>
    <w:rsid w:val="00D46F75"/>
  </w:style>
  <w:style w:type="paragraph" w:styleId="af5">
    <w:name w:val="Revision"/>
    <w:hidden/>
    <w:uiPriority w:val="99"/>
    <w:semiHidden/>
    <w:rsid w:val="000D1B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96</Words>
  <Characters>660</Characters>
  <Application>Microsoft Office Word</Application>
  <DocSecurity>0</DocSecurity>
  <Lines>44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chao SHI</dc:creator>
  <cp:keywords/>
  <dc:description/>
  <cp:lastModifiedBy>Jingliang Chen</cp:lastModifiedBy>
  <cp:revision>11</cp:revision>
  <cp:lastPrinted>2025-05-06T05:26:00Z</cp:lastPrinted>
  <dcterms:created xsi:type="dcterms:W3CDTF">2025-05-01T12:50:00Z</dcterms:created>
  <dcterms:modified xsi:type="dcterms:W3CDTF">2025-05-06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8ab930-e258-4eff-b396-0aed47cabaab</vt:lpwstr>
  </property>
</Properties>
</file>